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488725c577788a24d958c8041ad61766f37f229"/>
    <w:p>
      <w:pPr>
        <w:pStyle w:val="Heading1"/>
      </w:pPr>
      <w:r>
        <w:t xml:space="preserve">Cover Letter for Plumber Position – Belgium Brussels</w:t>
      </w:r>
    </w:p>
    <w:p>
      <w:pPr>
        <w:pStyle w:val="FirstParagraph"/>
      </w:pPr>
      <w:r>
        <w:rPr>
          <w:bCs/>
          <w:b/>
        </w:rPr>
        <w:t xml:space="preserve">Dear Hiring Manager,</w:t>
      </w:r>
    </w:p>
    <w:p>
      <w:pPr>
        <w:pStyle w:val="BodyText"/>
      </w:pPr>
      <w:r>
        <w:t xml:space="preserve">I am writing to express my enthusiastic interest in the Plumber position at your esteemed organization, located in the vibrant city of Belgium Brussels. With a robust background in plumbing services and a deep understanding of the unique demands of working in this dynamic region, I am confident that my skills and experience align perfectly with your requirements. As a dedicated professional, I am eager to contribute my expertise to ensure seamless water supply systems, efficient drainage solutions, and optimal sanitation standards that meet the high expectations of Belgium’s residential and commercial sectors.</w:t>
      </w:r>
    </w:p>
    <w:p>
      <w:pPr>
        <w:pStyle w:val="BodyText"/>
      </w:pPr>
      <w:r>
        <w:t xml:space="preserve">Over the past decade, I have honed my skills as a Plumber through hands-on experience in both residential and industrial settings. My journey began with an apprenticeship at a reputable plumbing company in [Your City/Region], where I gained foundational knowledge in pipe installation, fixture repair, and system maintenance. This early exposure allowed me to develop a meticulous approach to problem-solving, ensuring that every project is completed with precision and adherence to safety protocols. As I progressed in my career, I took on increasingly complex responsibilities, such as designing water distribution networks for multi-story buildings and troubleshooting issues related to gas lines and heating systems.</w:t>
      </w:r>
    </w:p>
    <w:p>
      <w:pPr>
        <w:pStyle w:val="BodyText"/>
      </w:pPr>
      <w:r>
        <w:t xml:space="preserve">What sets me apart as a Plumber is my unwavering commitment to quality workmanship and customer satisfaction. In Belgium Brussels, where the demand for skilled tradespeople is high due to the city’s dense urban infrastructure and stringent building codes, I have consistently prioritized compliance with local regulations. For instance, I am well-versed in the Belgian standards for plumbing systems, including requirements for water efficiency, waste management, and safety certifications. This knowledge has enabled me to deliver solutions that not only meet but exceed industry benchmarks.</w:t>
      </w:r>
    </w:p>
    <w:p>
      <w:pPr>
        <w:pStyle w:val="BodyText"/>
      </w:pPr>
      <w:r>
        <w:t xml:space="preserve">One of my proudest achievements as a Plumber was working on a large-scale renovation project in Brussels’ historic district. The task required navigating the challenges of preserving the architectural integrity of the buildings while upgrading their plumbing systems to modern standards. My ability to collaborate with architects, engineers, and local authorities ensured that the project was completed on time and within budget. This experience reinforced my ability to adapt to diverse environments and work effectively in teams—a skill that I believe is crucial for success in Belgium Brussels.</w:t>
      </w:r>
    </w:p>
    <w:p>
      <w:pPr>
        <w:pStyle w:val="BodyText"/>
      </w:pPr>
      <w:r>
        <w:t xml:space="preserve">Belgium Brussels is a city known for its blend of historical charm and modern innovation, making it an ideal location for a Plumber who values both tradition and progress. The region’s climate, with its fluctuating temperatures and occasional heavy rainfall, demands plumbing systems that are resilient and efficient. I have experience in installing frost-resistant piping and drainage solutions tailored to such conditions, ensuring that properties remain protected year-round. Additionally, my fluency in [Languages Relevant to Belgium Brussels, e.g., French and Dutch] allows me to communicate effectively with clients and colleagues across the city’s multicultural landscape.</w:t>
      </w:r>
    </w:p>
    <w:p>
      <w:pPr>
        <w:pStyle w:val="BodyText"/>
      </w:pPr>
      <w:r>
        <w:t xml:space="preserve">As a Plumber in Belgium Brussels, I understand the importance of reliability and professionalism. My work ethic is rooted in punctuality, transparency, and a customer-centric approach. Whether it’s addressing an emergency leak or performing routine maintenance, I treat every task with the same level of care and dedication. This philosophy has earned me a reputation for trustworthiness among my clients, many of whom have become long-term partners in my plumbing business.</w:t>
      </w:r>
    </w:p>
    <w:p>
      <w:pPr>
        <w:pStyle w:val="BodyText"/>
      </w:pPr>
      <w:r>
        <w:t xml:space="preserve">What excites me most about the opportunity to work in Belgium Brussels is the chance to contribute to a community that values skilled craftsmanship. The city’s growing emphasis on sustainable development and energy-efficient infrastructure aligns with my own passion for eco-friendly plumbing solutions. For example, I have experience installing low-flow fixtures and rainwater harvesting systems, which not only reduce water consumption but also lower utility costs for property owners. I am eager to bring this expertise to your organization and support initiatives that prioritize environmental responsibility.</w:t>
      </w:r>
    </w:p>
    <w:p>
      <w:pPr>
        <w:pStyle w:val="BodyText"/>
      </w:pPr>
      <w:r>
        <w:t xml:space="preserve">In addition to my technical skills, I pride myself on being a lifelong learner. The field of plumbing is constantly evolving, with new technologies and materials emerging regularly. To stay at the forefront of this industry, I actively participate in continuing education courses and certifications related to advanced plumbing systems, such as smart water monitoring devices and geothermal heating integration. This commitment to growth ensures that I can offer innovative solutions that meet the ever-changing needs of Belgium Brussels’ residents and businesses.</w:t>
      </w:r>
    </w:p>
    <w:p>
      <w:pPr>
        <w:pStyle w:val="BodyText"/>
      </w:pPr>
      <w:r>
        <w:t xml:space="preserve">I am particularly drawn to your organization because of its reputation for excellence in customer service and its dedication to maintaining high-quality standards in plumbing services. I am confident that my background, combined with my enthusiasm for working in Belgium Brussels, would make me a valuable asset to your team. I would welcome the opportunity to discuss how my skills and experience can contribute to the continued success of your company.</w:t>
      </w:r>
    </w:p>
    <w:p>
      <w:pPr>
        <w:pStyle w:val="BodyText"/>
      </w:pPr>
      <w:r>
        <w:t xml:space="preserve">Thank you for considering my application. I look forward to the possibility of contributing my expertise as a Plumber in Belgium Brussels and helping your organization achieve its goals. Please feel free to contact me at [Your Phone Number] or [Your Email Address] at your earliest convenience. I am available for an interview at your discretion and am eager to bring my passion for plumbing to your team.</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 Belgium Brussels</dc:title>
  <dc:creator/>
  <dc:language>en</dc:language>
  <cp:keywords/>
  <dcterms:created xsi:type="dcterms:W3CDTF">2026-07-23T17:11:38Z</dcterms:created>
  <dcterms:modified xsi:type="dcterms:W3CDTF">2026-07-23T17:11:38Z</dcterms:modified>
</cp:coreProperties>
</file>

<file path=docProps/custom.xml><?xml version="1.0" encoding="utf-8"?>
<Properties xmlns="http://schemas.openxmlformats.org/officeDocument/2006/custom-properties" xmlns:vt="http://schemas.openxmlformats.org/officeDocument/2006/docPropsVTypes"/>
</file>